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3D919" w14:textId="77777777" w:rsidR="0044393B" w:rsidRDefault="00E43334">
      <w:pPr>
        <w:pStyle w:val="Title"/>
      </w:pPr>
      <w:r>
        <w:t>Supplement: Evidence of traumatic brain injury in muskoxen (</w:t>
      </w:r>
      <w:r w:rsidRPr="00AB09C3">
        <w:rPr>
          <w:i/>
          <w:iCs/>
        </w:rPr>
        <w:t>Ovibos moschatus</w:t>
      </w:r>
      <w:r>
        <w:t>). Code for heatmaps and linegraphs</w:t>
      </w:r>
    </w:p>
    <w:p w14:paraId="10F3D91A" w14:textId="77777777" w:rsidR="0044393B" w:rsidRDefault="00E43334">
      <w:pPr>
        <w:pStyle w:val="Author"/>
      </w:pPr>
      <w:r>
        <w:t>Nicole Ackermans</w:t>
      </w:r>
    </w:p>
    <w:p w14:paraId="10F3D91B" w14:textId="5F2424BF" w:rsidR="0044393B" w:rsidRDefault="00E43334">
      <w:pPr>
        <w:pStyle w:val="Date"/>
      </w:pPr>
      <w:r>
        <w:t>10/19/202</w:t>
      </w:r>
      <w:r w:rsidR="00304A72">
        <w:t>1</w:t>
      </w:r>
    </w:p>
    <w:p w14:paraId="10F3D91C" w14:textId="77777777" w:rsidR="0044393B" w:rsidRDefault="00E43334">
      <w:pPr>
        <w:pStyle w:val="Heading1"/>
      </w:pPr>
      <w:bookmarkStart w:id="0" w:name="packages"/>
      <w:r>
        <w:t>Packages</w:t>
      </w:r>
    </w:p>
    <w:p w14:paraId="10F3D923" w14:textId="4E405E26" w:rsidR="0044393B" w:rsidRDefault="00E4333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 w:rsidR="00AB09C3"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otly)</w:t>
      </w:r>
      <w:r w:rsidR="00AB09C3"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 w:rsidR="00AB09C3">
        <w:br/>
      </w:r>
      <w:r>
        <w:rPr>
          <w:rStyle w:val="FunctionTok"/>
        </w:rPr>
        <w:t>library</w:t>
      </w:r>
      <w:r>
        <w:rPr>
          <w:rStyle w:val="NormalTok"/>
        </w:rPr>
        <w:t>(viridis)</w:t>
      </w:r>
    </w:p>
    <w:p w14:paraId="10F3D926" w14:textId="77777777" w:rsidR="0044393B" w:rsidRDefault="00E43334">
      <w:pPr>
        <w:pStyle w:val="Heading1"/>
      </w:pPr>
      <w:bookmarkStart w:id="1" w:name="heatmaps"/>
      <w:bookmarkEnd w:id="0"/>
      <w:r>
        <w:t>Heatmaps</w:t>
      </w:r>
    </w:p>
    <w:p w14:paraId="10F3D927" w14:textId="77777777" w:rsidR="0044393B" w:rsidRDefault="00E43334">
      <w:pPr>
        <w:pStyle w:val="Heading1"/>
      </w:pPr>
      <w:bookmarkStart w:id="2" w:name="muskox-1-mo1-generic-0191"/>
      <w:bookmarkEnd w:id="1"/>
      <w:r>
        <w:t>Muskox 1 / MO1 / Generic 0191</w:t>
      </w:r>
    </w:p>
    <w:p w14:paraId="10F3D928" w14:textId="77777777" w:rsidR="0044393B" w:rsidRDefault="00E43334">
      <w:pPr>
        <w:pStyle w:val="Heading2"/>
      </w:pPr>
      <w:bookmarkStart w:id="3" w:name="read-in-data"/>
      <w:r>
        <w:t>Read in data</w:t>
      </w:r>
    </w:p>
    <w:p w14:paraId="10F3D929" w14:textId="77777777" w:rsidR="0044393B" w:rsidRDefault="00E43334">
      <w:pPr>
        <w:pStyle w:val="SourceCode"/>
      </w:pPr>
      <w:r>
        <w:rPr>
          <w:rStyle w:val="NormalTok"/>
        </w:rPr>
        <w:t xml:space="preserve">NT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NA_BHP_Supp_211022.xlsx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uropi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NA_BHP_Supp_211022.xlsx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ur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NA_BHP_Supp_211022.xlsx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0F3D92A" w14:textId="77777777" w:rsidR="0044393B" w:rsidRDefault="00E43334">
      <w:pPr>
        <w:pStyle w:val="Heading2"/>
      </w:pPr>
      <w:bookmarkStart w:id="4" w:name="heat-map-1"/>
      <w:bookmarkEnd w:id="3"/>
      <w:r>
        <w:t>Heat Map 1</w:t>
      </w:r>
    </w:p>
    <w:p w14:paraId="10F3D92B" w14:textId="77777777" w:rsidR="0044393B" w:rsidRDefault="00E43334">
      <w:pPr>
        <w:pStyle w:val="SourceCode"/>
      </w:pPr>
      <w:r>
        <w:rPr>
          <w:rStyle w:val="NormalTok"/>
        </w:rPr>
        <w:t xml:space="preserve">Muskox1_heat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neuropil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x, </w:t>
      </w:r>
      <w:r>
        <w:rPr>
          <w:rStyle w:val="AttributeTok"/>
        </w:rPr>
        <w:t>y=</w:t>
      </w:r>
      <w:r>
        <w:rPr>
          <w:rStyle w:val="NormalTok"/>
        </w:rPr>
        <w:t>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density_2d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..level..), 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c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viridis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TCs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eurons, </w:t>
      </w:r>
      <w:r>
        <w:rPr>
          <w:rStyle w:val="AttributeTok"/>
        </w:rPr>
        <w:t>shape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uskox1_heatmap</w:t>
      </w:r>
    </w:p>
    <w:p w14:paraId="10F3D92C" w14:textId="77777777" w:rsidR="0044393B" w:rsidRDefault="00E43334">
      <w:pPr>
        <w:pStyle w:val="FirstParagraph"/>
      </w:pPr>
      <w:r>
        <w:rPr>
          <w:noProof/>
        </w:rPr>
        <w:lastRenderedPageBreak/>
        <w:drawing>
          <wp:inline distT="0" distB="0" distL="0" distR="0" wp14:anchorId="10F3D964" wp14:editId="10F3D965">
            <wp:extent cx="5334000" cy="38099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A_BHP_Supp_211019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3D92D" w14:textId="77777777" w:rsidR="0044393B" w:rsidRDefault="00E43334">
      <w:pPr>
        <w:pStyle w:val="Heading1"/>
      </w:pPr>
      <w:bookmarkStart w:id="5" w:name="muskox-2-mo2-generic-0194"/>
      <w:bookmarkEnd w:id="4"/>
      <w:bookmarkEnd w:id="2"/>
      <w:r>
        <w:t>Muskox 2 / MO2 / Generic 0194</w:t>
      </w:r>
    </w:p>
    <w:p w14:paraId="10F3D92E" w14:textId="77777777" w:rsidR="0044393B" w:rsidRDefault="00E43334">
      <w:pPr>
        <w:pStyle w:val="Heading2"/>
      </w:pPr>
      <w:bookmarkStart w:id="6" w:name="read-in-data-1"/>
      <w:r>
        <w:t>Read in data</w:t>
      </w:r>
    </w:p>
    <w:p w14:paraId="10F3D92F" w14:textId="77777777" w:rsidR="0044393B" w:rsidRDefault="00E43334">
      <w:pPr>
        <w:pStyle w:val="SourceCode"/>
      </w:pPr>
      <w:r>
        <w:rPr>
          <w:rStyle w:val="NormalTok"/>
        </w:rPr>
        <w:t xml:space="preserve">NT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NA_BHP_Supp_211022.xlsx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uropi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NA_BHP_Supp_211022.xlsx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ur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NA_BHP_Supp_211022.xlsx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0F3D930" w14:textId="77777777" w:rsidR="0044393B" w:rsidRDefault="00E43334">
      <w:pPr>
        <w:pStyle w:val="Heading2"/>
      </w:pPr>
      <w:bookmarkStart w:id="7" w:name="heat-map-2"/>
      <w:bookmarkEnd w:id="6"/>
      <w:r>
        <w:t>Heat Map 2</w:t>
      </w:r>
    </w:p>
    <w:p w14:paraId="10F3D931" w14:textId="77777777" w:rsidR="0044393B" w:rsidRDefault="00E43334">
      <w:pPr>
        <w:pStyle w:val="SourceCode"/>
      </w:pPr>
      <w:r>
        <w:rPr>
          <w:rStyle w:val="NormalTok"/>
        </w:rPr>
        <w:t xml:space="preserve">Muskox2_heat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neuropil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x, </w:t>
      </w:r>
      <w:r>
        <w:rPr>
          <w:rStyle w:val="AttributeTok"/>
        </w:rPr>
        <w:t>y=</w:t>
      </w:r>
      <w:r>
        <w:rPr>
          <w:rStyle w:val="NormalTok"/>
        </w:rPr>
        <w:t>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density_2d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..level..), 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c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viridis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TCs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eurons, </w:t>
      </w:r>
      <w:r>
        <w:rPr>
          <w:rStyle w:val="AttributeTok"/>
        </w:rPr>
        <w:t>shape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uskox2_heatmap</w:t>
      </w:r>
    </w:p>
    <w:p w14:paraId="10F3D932" w14:textId="77777777" w:rsidR="0044393B" w:rsidRDefault="00E43334">
      <w:pPr>
        <w:pStyle w:val="FirstParagraph"/>
      </w:pPr>
      <w:r>
        <w:rPr>
          <w:noProof/>
        </w:rPr>
        <w:lastRenderedPageBreak/>
        <w:drawing>
          <wp:inline distT="0" distB="0" distL="0" distR="0" wp14:anchorId="10F3D966" wp14:editId="10F3D967">
            <wp:extent cx="5334000" cy="38099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A_BHP_Supp_211019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3D933" w14:textId="77777777" w:rsidR="0044393B" w:rsidRDefault="00E43334">
      <w:pPr>
        <w:pStyle w:val="Heading1"/>
      </w:pPr>
      <w:bookmarkStart w:id="8" w:name="muskox-3-mo3-generic-0193"/>
      <w:bookmarkEnd w:id="7"/>
      <w:bookmarkEnd w:id="5"/>
      <w:r>
        <w:t>Muskox 3 / MO3 / Generic 0193</w:t>
      </w:r>
    </w:p>
    <w:p w14:paraId="10F3D934" w14:textId="77777777" w:rsidR="0044393B" w:rsidRDefault="00E43334">
      <w:pPr>
        <w:pStyle w:val="Heading2"/>
      </w:pPr>
      <w:bookmarkStart w:id="9" w:name="read-in-data-2"/>
      <w:r>
        <w:t>Read in data</w:t>
      </w:r>
    </w:p>
    <w:p w14:paraId="10F3D935" w14:textId="77777777" w:rsidR="0044393B" w:rsidRDefault="00E43334">
      <w:pPr>
        <w:pStyle w:val="SourceCode"/>
      </w:pPr>
      <w:r>
        <w:rPr>
          <w:rStyle w:val="NormalTok"/>
        </w:rPr>
        <w:t xml:space="preserve">NT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NA_BHP_Supp_211022.xlsx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uropi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NA_BHP_Supp_211022.xlsx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ur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NA_BHP_Supp_211022.xlsx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10F3D936" w14:textId="77777777" w:rsidR="0044393B" w:rsidRDefault="00E43334">
      <w:pPr>
        <w:pStyle w:val="Heading2"/>
      </w:pPr>
      <w:bookmarkStart w:id="10" w:name="heat-map-3"/>
      <w:bookmarkEnd w:id="9"/>
      <w:r>
        <w:t>Heat map 3</w:t>
      </w:r>
    </w:p>
    <w:p w14:paraId="10F3D937" w14:textId="77777777" w:rsidR="0044393B" w:rsidRDefault="00E43334">
      <w:pPr>
        <w:pStyle w:val="SourceCode"/>
      </w:pPr>
      <w:r>
        <w:rPr>
          <w:rStyle w:val="NormalTok"/>
        </w:rPr>
        <w:t xml:space="preserve">Muskox3_heat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neuropil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x, </w:t>
      </w:r>
      <w:r>
        <w:rPr>
          <w:rStyle w:val="AttributeTok"/>
        </w:rPr>
        <w:t>y=</w:t>
      </w:r>
      <w:r>
        <w:rPr>
          <w:rStyle w:val="NormalTok"/>
        </w:rPr>
        <w:t>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density_2d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..level..), 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c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viridis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TCs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eurons, </w:t>
      </w:r>
      <w:r>
        <w:rPr>
          <w:rStyle w:val="AttributeTok"/>
        </w:rPr>
        <w:t>shape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uskox3_heatmap</w:t>
      </w:r>
    </w:p>
    <w:p w14:paraId="10F3D938" w14:textId="77777777" w:rsidR="0044393B" w:rsidRDefault="00E43334">
      <w:pPr>
        <w:pStyle w:val="FirstParagraph"/>
      </w:pPr>
      <w:r>
        <w:rPr>
          <w:noProof/>
        </w:rPr>
        <w:lastRenderedPageBreak/>
        <w:drawing>
          <wp:inline distT="0" distB="0" distL="0" distR="0" wp14:anchorId="10F3D968" wp14:editId="10F3D969">
            <wp:extent cx="5334000" cy="38099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A_BHP_Supp_211019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all three together</w:t>
      </w:r>
    </w:p>
    <w:p w14:paraId="10F3D939" w14:textId="77777777" w:rsidR="0044393B" w:rsidRDefault="00E43334">
      <w:pPr>
        <w:pStyle w:val="SourceCode"/>
      </w:pPr>
      <w:r>
        <w:rPr>
          <w:rStyle w:val="NormalTok"/>
        </w:rPr>
        <w:t>AllHeatmaps</w:t>
      </w:r>
      <w:r>
        <w:rPr>
          <w:rStyle w:val="OtherTok"/>
        </w:rPr>
        <w:t>&lt;-</w:t>
      </w:r>
      <w:r>
        <w:rPr>
          <w:rStyle w:val="FunctionTok"/>
        </w:rPr>
        <w:t>ggarrange</w:t>
      </w:r>
      <w:r>
        <w:rPr>
          <w:rStyle w:val="NormalTok"/>
        </w:rPr>
        <w:t xml:space="preserve">(Muskox1_heatmap, Muskox2_heatmap, Muskox3_heatmap, </w:t>
      </w:r>
      <w:r>
        <w:rPr>
          <w:rStyle w:val="Attribut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common.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StringTok"/>
        </w:rPr>
        <w:t>"righ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lHeatmaps</w:t>
      </w:r>
    </w:p>
    <w:p w14:paraId="10F3D93A" w14:textId="77777777" w:rsidR="0044393B" w:rsidRDefault="00E43334">
      <w:pPr>
        <w:pStyle w:val="FirstParagraph"/>
      </w:pPr>
      <w:r>
        <w:rPr>
          <w:noProof/>
        </w:rPr>
        <w:lastRenderedPageBreak/>
        <w:drawing>
          <wp:inline distT="0" distB="0" distL="0" distR="0" wp14:anchorId="10F3D96A" wp14:editId="48C72799">
            <wp:extent cx="3929380" cy="8420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A_BHP_Supp_211019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803" cy="843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3D93B" w14:textId="77777777" w:rsidR="0044393B" w:rsidRDefault="00E43334">
      <w:pPr>
        <w:pStyle w:val="Heading1"/>
      </w:pPr>
      <w:bookmarkStart w:id="11" w:name="linegraphs"/>
      <w:bookmarkEnd w:id="10"/>
      <w:bookmarkEnd w:id="8"/>
      <w:r>
        <w:lastRenderedPageBreak/>
        <w:t>Linegraphs</w:t>
      </w:r>
    </w:p>
    <w:p w14:paraId="10F3D93C" w14:textId="77777777" w:rsidR="0044393B" w:rsidRDefault="00E43334">
      <w:pPr>
        <w:pStyle w:val="Heading2"/>
      </w:pPr>
      <w:bookmarkStart w:id="12" w:name="read-in-data-3"/>
      <w:r>
        <w:t>Read in Data</w:t>
      </w:r>
    </w:p>
    <w:p w14:paraId="10F3D93D" w14:textId="77777777" w:rsidR="0044393B" w:rsidRDefault="00E43334">
      <w:pPr>
        <w:pStyle w:val="SourceCode"/>
      </w:pPr>
      <w:r>
        <w:rPr>
          <w:rStyle w:val="NormalTok"/>
        </w:rPr>
        <w:t xml:space="preserve">All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NA_BHP_Supp_211022.xlsx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0F3D93E" w14:textId="77777777" w:rsidR="0044393B" w:rsidRDefault="00E43334">
      <w:pPr>
        <w:pStyle w:val="Heading2"/>
      </w:pPr>
      <w:bookmarkStart w:id="13" w:name="make-characters-non-numerical"/>
      <w:bookmarkEnd w:id="12"/>
      <w:r>
        <w:t>make characters non numerical</w:t>
      </w:r>
    </w:p>
    <w:p w14:paraId="10F3D93F" w14:textId="77777777" w:rsidR="0044393B" w:rsidRDefault="00E43334">
      <w:pPr>
        <w:pStyle w:val="SourceCode"/>
      </w:pPr>
      <w:r>
        <w:rPr>
          <w:rStyle w:val="NormalTok"/>
        </w:rPr>
        <w:t>AllData</w:t>
      </w:r>
      <w:r>
        <w:rPr>
          <w:rStyle w:val="SpecialCharTok"/>
        </w:rPr>
        <w:t>$</w:t>
      </w:r>
      <w:r>
        <w:rPr>
          <w:rStyle w:val="NormalTok"/>
        </w:rPr>
        <w:t>Individual</w:t>
      </w:r>
      <w:r>
        <w:rPr>
          <w:rStyle w:val="OtherTok"/>
        </w:rPr>
        <w:t>&lt;-</w:t>
      </w:r>
      <w:r>
        <w:rPr>
          <w:rStyle w:val="FunctionTok"/>
        </w:rPr>
        <w:t>as.character</w:t>
      </w:r>
      <w:r>
        <w:rPr>
          <w:rStyle w:val="NormalTok"/>
        </w:rPr>
        <w:t>(AllData</w:t>
      </w:r>
      <w:r>
        <w:rPr>
          <w:rStyle w:val="SpecialCharTok"/>
        </w:rPr>
        <w:t>$</w:t>
      </w:r>
      <w:r>
        <w:rPr>
          <w:rStyle w:val="NormalTok"/>
        </w:rPr>
        <w:t>Individual)</w:t>
      </w:r>
      <w:r>
        <w:br/>
      </w:r>
      <w:r>
        <w:rPr>
          <w:rStyle w:val="NormalTok"/>
        </w:rPr>
        <w:t>AllData</w:t>
      </w:r>
      <w:r>
        <w:rPr>
          <w:rStyle w:val="SpecialCharTok"/>
        </w:rPr>
        <w:t>$</w:t>
      </w:r>
      <w:r>
        <w:rPr>
          <w:rStyle w:val="NormalTok"/>
        </w:rPr>
        <w:t>layer</w:t>
      </w:r>
      <w:r>
        <w:rPr>
          <w:rStyle w:val="OtherTok"/>
        </w:rPr>
        <w:t>&lt;-</w:t>
      </w:r>
      <w:r>
        <w:rPr>
          <w:rStyle w:val="FunctionTok"/>
        </w:rPr>
        <w:t>as.character</w:t>
      </w:r>
      <w:r>
        <w:rPr>
          <w:rStyle w:val="NormalTok"/>
        </w:rPr>
        <w:t>(AllData</w:t>
      </w:r>
      <w:r>
        <w:rPr>
          <w:rStyle w:val="SpecialCharTok"/>
        </w:rPr>
        <w:t>$</w:t>
      </w:r>
      <w:r>
        <w:rPr>
          <w:rStyle w:val="NormalTok"/>
        </w:rPr>
        <w:t>layer)</w:t>
      </w:r>
    </w:p>
    <w:p w14:paraId="10F3D940" w14:textId="77777777" w:rsidR="0044393B" w:rsidRDefault="00E43334">
      <w:pPr>
        <w:pStyle w:val="Heading2"/>
      </w:pPr>
      <w:bookmarkStart w:id="14" w:name="subset"/>
      <w:bookmarkEnd w:id="13"/>
      <w:r>
        <w:t>Subset</w:t>
      </w:r>
    </w:p>
    <w:p w14:paraId="10F3D941" w14:textId="77777777" w:rsidR="0044393B" w:rsidRDefault="00E43334">
      <w:pPr>
        <w:pStyle w:val="SourceCode"/>
      </w:pPr>
      <w:r>
        <w:rPr>
          <w:rStyle w:val="NormalTok"/>
        </w:rPr>
        <w:t xml:space="preserve">NTC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AllData, marker</w:t>
      </w:r>
      <w:r>
        <w:rPr>
          <w:rStyle w:val="SpecialCharTok"/>
        </w:rPr>
        <w:t>==</w:t>
      </w:r>
      <w:r>
        <w:rPr>
          <w:rStyle w:val="StringTok"/>
        </w:rPr>
        <w:t>"NTC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layer</w:t>
      </w:r>
      <w:r>
        <w:rPr>
          <w:rStyle w:val="SpecialCharTok"/>
        </w:rPr>
        <w:t>==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uropil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AllData, marker</w:t>
      </w:r>
      <w:r>
        <w:rPr>
          <w:rStyle w:val="SpecialCharTok"/>
        </w:rPr>
        <w:t>==</w:t>
      </w:r>
      <w:r>
        <w:rPr>
          <w:rStyle w:val="StringTok"/>
        </w:rPr>
        <w:t>"neuropil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layer</w:t>
      </w:r>
      <w:r>
        <w:rPr>
          <w:rStyle w:val="SpecialCharTok"/>
        </w:rPr>
        <w:t>==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uron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AllData, marker</w:t>
      </w:r>
      <w:r>
        <w:rPr>
          <w:rStyle w:val="SpecialCharTok"/>
        </w:rPr>
        <w:t>==</w:t>
      </w:r>
      <w:r>
        <w:rPr>
          <w:rStyle w:val="StringTok"/>
        </w:rPr>
        <w:t>"neuron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layer</w:t>
      </w:r>
      <w:r>
        <w:rPr>
          <w:rStyle w:val="SpecialCharTok"/>
        </w:rPr>
        <w:t>==</w:t>
      </w:r>
      <w:r>
        <w:rPr>
          <w:rStyle w:val="StringTok"/>
        </w:rPr>
        <w:t>"all"</w:t>
      </w:r>
      <w:r>
        <w:rPr>
          <w:rStyle w:val="NormalTok"/>
        </w:rPr>
        <w:t>)</w:t>
      </w:r>
    </w:p>
    <w:p w14:paraId="10F3D942" w14:textId="77777777" w:rsidR="0044393B" w:rsidRDefault="00E43334">
      <w:pPr>
        <w:pStyle w:val="Heading3"/>
      </w:pPr>
      <w:bookmarkStart w:id="15" w:name="marker-count-per-layer-per-individual"/>
      <w:r>
        <w:t>Marker count per layer per Individual</w:t>
      </w:r>
    </w:p>
    <w:p w14:paraId="10F3D943" w14:textId="77777777" w:rsidR="0044393B" w:rsidRDefault="00E43334">
      <w:pPr>
        <w:pStyle w:val="SourceCode"/>
      </w:pPr>
      <w:r>
        <w:rPr>
          <w:rStyle w:val="NormalTok"/>
        </w:rPr>
        <w:t xml:space="preserve">sub_NT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AllData, marker</w:t>
      </w:r>
      <w:r>
        <w:rPr>
          <w:rStyle w:val="SpecialCharTok"/>
        </w:rPr>
        <w:t>==</w:t>
      </w:r>
      <w:r>
        <w:rPr>
          <w:rStyle w:val="StringTok"/>
        </w:rPr>
        <w:t>"NT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b_Neurop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AllData, marker</w:t>
      </w:r>
      <w:r>
        <w:rPr>
          <w:rStyle w:val="SpecialCharTok"/>
        </w:rPr>
        <w:t>==</w:t>
      </w:r>
      <w:r>
        <w:rPr>
          <w:rStyle w:val="StringTok"/>
        </w:rPr>
        <w:t>"neurop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b_Neur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AllData, marker</w:t>
      </w:r>
      <w:r>
        <w:rPr>
          <w:rStyle w:val="SpecialCharTok"/>
        </w:rPr>
        <w:t>==</w:t>
      </w:r>
      <w:r>
        <w:rPr>
          <w:rStyle w:val="StringTok"/>
        </w:rPr>
        <w:t>"neuron"</w:t>
      </w:r>
      <w:r>
        <w:rPr>
          <w:rStyle w:val="NormalTok"/>
        </w:rPr>
        <w:t>)</w:t>
      </w:r>
    </w:p>
    <w:p w14:paraId="10F3D944" w14:textId="77777777" w:rsidR="0044393B" w:rsidRDefault="00E43334">
      <w:pPr>
        <w:pStyle w:val="Heading2"/>
      </w:pPr>
      <w:bookmarkStart w:id="16" w:name="make-line-graphs"/>
      <w:bookmarkEnd w:id="15"/>
      <w:bookmarkEnd w:id="14"/>
      <w:r>
        <w:t>Make line graphs</w:t>
      </w:r>
    </w:p>
    <w:p w14:paraId="10F3D945" w14:textId="77777777" w:rsidR="0044393B" w:rsidRDefault="00E43334">
      <w:pPr>
        <w:pStyle w:val="Heading2"/>
      </w:pPr>
      <w:bookmarkStart w:id="17" w:name="individuals-ntc"/>
      <w:bookmarkEnd w:id="16"/>
      <w:r>
        <w:t>3 Individuals NTC</w:t>
      </w:r>
    </w:p>
    <w:p w14:paraId="10F3D946" w14:textId="77777777" w:rsidR="0044393B" w:rsidRDefault="00E43334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ub_NT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ayer, </w:t>
      </w:r>
      <w:r>
        <w:rPr>
          <w:rStyle w:val="AttributeTok"/>
        </w:rPr>
        <w:t>y=</w:t>
      </w:r>
      <w:r>
        <w:rPr>
          <w:rStyle w:val="NormalTok"/>
        </w:rPr>
        <w:t xml:space="preserve">count, </w:t>
      </w:r>
      <w:r>
        <w:rPr>
          <w:rStyle w:val="AttributeTok"/>
        </w:rPr>
        <w:t>group=</w:t>
      </w:r>
      <w:r>
        <w:rPr>
          <w:rStyle w:val="NormalTok"/>
        </w:rPr>
        <w:t xml:space="preserve">Individual, </w:t>
      </w:r>
      <w:r>
        <w:rPr>
          <w:rStyle w:val="AttributeTok"/>
        </w:rPr>
        <w:t>colour=</w:t>
      </w:r>
      <w:r>
        <w:rPr>
          <w:rStyle w:val="NormalTok"/>
        </w:rPr>
        <w:t xml:space="preserve">Individu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y=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ath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StringTok"/>
        </w:rPr>
        <w:t>"II"</w:t>
      </w:r>
      <w:r>
        <w:rPr>
          <w:rStyle w:val="NormalTok"/>
        </w:rPr>
        <w:t>,</w:t>
      </w:r>
      <w:r>
        <w:rPr>
          <w:rStyle w:val="StringTok"/>
        </w:rPr>
        <w:t>"III"</w:t>
      </w:r>
      <w:r>
        <w:rPr>
          <w:rStyle w:val="NormalTok"/>
        </w:rPr>
        <w:t>,</w:t>
      </w:r>
      <w:r>
        <w:rPr>
          <w:rStyle w:val="StringTok"/>
        </w:rPr>
        <w:t>"IV-VI"</w:t>
      </w:r>
      <w:r>
        <w:rPr>
          <w:rStyle w:val="NormalTok"/>
        </w:rPr>
        <w:t>,</w:t>
      </w:r>
      <w:r>
        <w:rPr>
          <w:rStyle w:val="StringTok"/>
        </w:rPr>
        <w:t>"W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1</w:t>
      </w:r>
    </w:p>
    <w:p w14:paraId="10F3D947" w14:textId="77777777" w:rsidR="0044393B" w:rsidRDefault="00E43334">
      <w:pPr>
        <w:pStyle w:val="SourceCode"/>
      </w:pPr>
      <w:r>
        <w:rPr>
          <w:rStyle w:val="VerbatimChar"/>
        </w:rPr>
        <w:t>## Warning: Removed 3 row(s) containing missing values (geom_path).</w:t>
      </w:r>
    </w:p>
    <w:p w14:paraId="10F3D948" w14:textId="77777777" w:rsidR="0044393B" w:rsidRDefault="00E43334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10F3D949" w14:textId="77777777" w:rsidR="0044393B" w:rsidRDefault="00E43334">
      <w:pPr>
        <w:pStyle w:val="SourceCode"/>
      </w:pPr>
      <w:r>
        <w:rPr>
          <w:rStyle w:val="VerbatimChar"/>
        </w:rPr>
        <w:t>## Warning: Removed 3 row(s) containing missing values (geom_path).</w:t>
      </w:r>
    </w:p>
    <w:p w14:paraId="10F3D94A" w14:textId="77777777" w:rsidR="0044393B" w:rsidRDefault="00E43334">
      <w:pPr>
        <w:pStyle w:val="FirstParagraph"/>
      </w:pPr>
      <w:r>
        <w:rPr>
          <w:noProof/>
        </w:rPr>
        <w:lastRenderedPageBreak/>
        <w:drawing>
          <wp:inline distT="0" distB="0" distL="0" distR="0" wp14:anchorId="10F3D96C" wp14:editId="10F3D96D">
            <wp:extent cx="5334000" cy="380999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A_BHP_Supp_211019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3D94B" w14:textId="77777777" w:rsidR="0044393B" w:rsidRDefault="00E43334">
      <w:pPr>
        <w:pStyle w:val="Heading3"/>
      </w:pPr>
      <w:bookmarkStart w:id="18" w:name="individuals-neuropil"/>
      <w:r>
        <w:t>3 Individuals Neuropil</w:t>
      </w:r>
    </w:p>
    <w:p w14:paraId="10F3D94C" w14:textId="77777777" w:rsidR="0044393B" w:rsidRDefault="00E43334"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ub_Neuropi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ayer, </w:t>
      </w:r>
      <w:r>
        <w:rPr>
          <w:rStyle w:val="AttributeTok"/>
        </w:rPr>
        <w:t>y=</w:t>
      </w:r>
      <w:r>
        <w:rPr>
          <w:rStyle w:val="NormalTok"/>
        </w:rPr>
        <w:t xml:space="preserve">count, </w:t>
      </w:r>
      <w:r>
        <w:rPr>
          <w:rStyle w:val="AttributeTok"/>
        </w:rPr>
        <w:t>group=</w:t>
      </w:r>
      <w:r>
        <w:rPr>
          <w:rStyle w:val="NormalTok"/>
        </w:rPr>
        <w:t xml:space="preserve">Individual, </w:t>
      </w:r>
      <w:r>
        <w:rPr>
          <w:rStyle w:val="AttributeTok"/>
        </w:rPr>
        <w:t>colour=</w:t>
      </w:r>
      <w:r>
        <w:rPr>
          <w:rStyle w:val="NormalTok"/>
        </w:rPr>
        <w:t xml:space="preserve">Individu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y=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ath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StringTok"/>
        </w:rPr>
        <w:t>"II"</w:t>
      </w:r>
      <w:r>
        <w:rPr>
          <w:rStyle w:val="NormalTok"/>
        </w:rPr>
        <w:t>,</w:t>
      </w:r>
      <w:r>
        <w:rPr>
          <w:rStyle w:val="StringTok"/>
        </w:rPr>
        <w:t>"III"</w:t>
      </w:r>
      <w:r>
        <w:rPr>
          <w:rStyle w:val="NormalTok"/>
        </w:rPr>
        <w:t>,</w:t>
      </w:r>
      <w:r>
        <w:rPr>
          <w:rStyle w:val="StringTok"/>
        </w:rPr>
        <w:t>"IV-VI"</w:t>
      </w:r>
      <w:r>
        <w:rPr>
          <w:rStyle w:val="NormalTok"/>
        </w:rPr>
        <w:t>,</w:t>
      </w:r>
      <w:r>
        <w:rPr>
          <w:rStyle w:val="StringTok"/>
        </w:rPr>
        <w:t>"W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2</w:t>
      </w:r>
    </w:p>
    <w:p w14:paraId="10F3D94D" w14:textId="77777777" w:rsidR="0044393B" w:rsidRDefault="00E43334">
      <w:pPr>
        <w:pStyle w:val="SourceCode"/>
      </w:pPr>
      <w:r>
        <w:rPr>
          <w:rStyle w:val="VerbatimChar"/>
        </w:rPr>
        <w:t>## Warning: Removed 3 row(s) containing missing values (geom_path).</w:t>
      </w:r>
    </w:p>
    <w:p w14:paraId="10F3D94E" w14:textId="77777777" w:rsidR="0044393B" w:rsidRDefault="00E43334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10F3D94F" w14:textId="77777777" w:rsidR="0044393B" w:rsidRDefault="00E43334">
      <w:pPr>
        <w:pStyle w:val="SourceCode"/>
      </w:pPr>
      <w:r>
        <w:rPr>
          <w:rStyle w:val="VerbatimChar"/>
        </w:rPr>
        <w:t>## Warning: Removed 3 row(s) containing missing values (geom_path).</w:t>
      </w:r>
    </w:p>
    <w:p w14:paraId="10F3D950" w14:textId="77777777" w:rsidR="0044393B" w:rsidRDefault="00E43334">
      <w:pPr>
        <w:pStyle w:val="FirstParagraph"/>
      </w:pPr>
      <w:r>
        <w:rPr>
          <w:noProof/>
        </w:rPr>
        <w:lastRenderedPageBreak/>
        <w:drawing>
          <wp:inline distT="0" distB="0" distL="0" distR="0" wp14:anchorId="10F3D96E" wp14:editId="10F3D96F">
            <wp:extent cx="5334000" cy="380999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A_BHP_Supp_211019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3D951" w14:textId="77777777" w:rsidR="0044393B" w:rsidRDefault="00E43334">
      <w:pPr>
        <w:pStyle w:val="Heading3"/>
      </w:pPr>
      <w:bookmarkStart w:id="19" w:name="individuals-neuron"/>
      <w:bookmarkEnd w:id="18"/>
      <w:r>
        <w:t>3 Individuals Neuron</w:t>
      </w:r>
    </w:p>
    <w:p w14:paraId="10F3D952" w14:textId="77777777" w:rsidR="0044393B" w:rsidRDefault="00E43334"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ub_Neur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ayer, </w:t>
      </w:r>
      <w:r>
        <w:rPr>
          <w:rStyle w:val="AttributeTok"/>
        </w:rPr>
        <w:t>y=</w:t>
      </w:r>
      <w:r>
        <w:rPr>
          <w:rStyle w:val="NormalTok"/>
        </w:rPr>
        <w:t xml:space="preserve">count, </w:t>
      </w:r>
      <w:r>
        <w:rPr>
          <w:rStyle w:val="AttributeTok"/>
        </w:rPr>
        <w:t>group=</w:t>
      </w:r>
      <w:r>
        <w:rPr>
          <w:rStyle w:val="NormalTok"/>
        </w:rPr>
        <w:t xml:space="preserve">Individual, </w:t>
      </w:r>
      <w:r>
        <w:rPr>
          <w:rStyle w:val="AttributeTok"/>
        </w:rPr>
        <w:t>colour=</w:t>
      </w:r>
      <w:r>
        <w:rPr>
          <w:rStyle w:val="NormalTok"/>
        </w:rPr>
        <w:t xml:space="preserve">Individu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Brain layer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ath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StringTok"/>
        </w:rPr>
        <w:t>"II"</w:t>
      </w:r>
      <w:r>
        <w:rPr>
          <w:rStyle w:val="NormalTok"/>
        </w:rPr>
        <w:t>,</w:t>
      </w:r>
      <w:r>
        <w:rPr>
          <w:rStyle w:val="StringTok"/>
        </w:rPr>
        <w:t>"III"</w:t>
      </w:r>
      <w:r>
        <w:rPr>
          <w:rStyle w:val="NormalTok"/>
        </w:rPr>
        <w:t>,</w:t>
      </w:r>
      <w:r>
        <w:rPr>
          <w:rStyle w:val="StringTok"/>
        </w:rPr>
        <w:t>"IV-VI"</w:t>
      </w:r>
      <w:r>
        <w:rPr>
          <w:rStyle w:val="NormalTok"/>
        </w:rPr>
        <w:t>,</w:t>
      </w:r>
      <w:r>
        <w:rPr>
          <w:rStyle w:val="StringTok"/>
        </w:rPr>
        <w:t>"W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3</w:t>
      </w:r>
    </w:p>
    <w:p w14:paraId="10F3D953" w14:textId="77777777" w:rsidR="0044393B" w:rsidRDefault="00E43334">
      <w:pPr>
        <w:pStyle w:val="SourceCode"/>
      </w:pPr>
      <w:r>
        <w:rPr>
          <w:rStyle w:val="VerbatimChar"/>
        </w:rPr>
        <w:t>## Warning: Removed 3 row(s) containing missing values (geom_path).</w:t>
      </w:r>
    </w:p>
    <w:p w14:paraId="10F3D954" w14:textId="77777777" w:rsidR="0044393B" w:rsidRDefault="00E43334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10F3D955" w14:textId="77777777" w:rsidR="0044393B" w:rsidRDefault="00E43334">
      <w:pPr>
        <w:pStyle w:val="SourceCode"/>
      </w:pPr>
      <w:r>
        <w:rPr>
          <w:rStyle w:val="VerbatimChar"/>
        </w:rPr>
        <w:t>## Warning: Removed 3 row(s) containing missing values (geom_path).</w:t>
      </w:r>
    </w:p>
    <w:p w14:paraId="10F3D956" w14:textId="77777777" w:rsidR="0044393B" w:rsidRDefault="00E43334">
      <w:pPr>
        <w:pStyle w:val="FirstParagraph"/>
      </w:pPr>
      <w:r>
        <w:rPr>
          <w:noProof/>
        </w:rPr>
        <w:lastRenderedPageBreak/>
        <w:drawing>
          <wp:inline distT="0" distB="0" distL="0" distR="0" wp14:anchorId="10F3D970" wp14:editId="10F3D971">
            <wp:extent cx="5334000" cy="380999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A_BHP_Supp_211019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3D957" w14:textId="77777777" w:rsidR="0044393B" w:rsidRDefault="00E43334">
      <w:pPr>
        <w:pStyle w:val="BodyText"/>
      </w:pPr>
      <w:r>
        <w:t>##arrange on page</w:t>
      </w:r>
    </w:p>
    <w:p w14:paraId="10F3D958" w14:textId="77777777" w:rsidR="0044393B" w:rsidRDefault="00E43334">
      <w:pPr>
        <w:pStyle w:val="SourceCode"/>
      </w:pPr>
      <w:r>
        <w:rPr>
          <w:rStyle w:val="NormalTok"/>
        </w:rPr>
        <w:t>all3</w:t>
      </w:r>
      <w:r>
        <w:rPr>
          <w:rStyle w:val="OtherTok"/>
        </w:rPr>
        <w:t>&lt;-</w:t>
      </w:r>
      <w:r>
        <w:rPr>
          <w:rStyle w:val="FunctionTok"/>
        </w:rPr>
        <w:t>ggarrange</w:t>
      </w:r>
      <w:r>
        <w:rPr>
          <w:rStyle w:val="NormalTok"/>
        </w:rPr>
        <w:t xml:space="preserve">(p2, p1, p3, </w:t>
      </w:r>
      <w:r>
        <w:rPr>
          <w:rStyle w:val="AttributeTok"/>
        </w:rPr>
        <w:t>nrow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mmon.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StringTok"/>
        </w:rPr>
        <w:t>"right"</w:t>
      </w:r>
      <w:r>
        <w:rPr>
          <w:rStyle w:val="NormalTok"/>
        </w:rPr>
        <w:t>)</w:t>
      </w:r>
    </w:p>
    <w:p w14:paraId="10F3D962" w14:textId="77777777" w:rsidR="0044393B" w:rsidRDefault="00E43334">
      <w:pPr>
        <w:pStyle w:val="SourceCode"/>
      </w:pPr>
      <w:r>
        <w:rPr>
          <w:rStyle w:val="NormalTok"/>
        </w:rPr>
        <w:t>all3</w:t>
      </w:r>
      <w:r>
        <w:rPr>
          <w:rStyle w:val="OtherTok"/>
        </w:rPr>
        <w:t>&lt;-</w:t>
      </w:r>
      <w:r>
        <w:rPr>
          <w:rStyle w:val="FunctionTok"/>
        </w:rPr>
        <w:t>annotate_figure</w:t>
      </w:r>
      <w:r>
        <w:rPr>
          <w:rStyle w:val="NormalTok"/>
        </w:rPr>
        <w:t xml:space="preserve">(all3, </w:t>
      </w:r>
      <w:r>
        <w:rPr>
          <w:rStyle w:val="AttributeTok"/>
        </w:rPr>
        <w:t>left=</w:t>
      </w:r>
      <w:r>
        <w:rPr>
          <w:rStyle w:val="FunctionTok"/>
        </w:rPr>
        <w:t>text_grob</w:t>
      </w:r>
      <w:r>
        <w:rPr>
          <w:rStyle w:val="NormalTok"/>
        </w:rPr>
        <w:t>(</w:t>
      </w:r>
      <w:r>
        <w:rPr>
          <w:rStyle w:val="StringTok"/>
        </w:rPr>
        <w:t>"Estimated population / volume "</w:t>
      </w:r>
      <w:r>
        <w:rPr>
          <w:rStyle w:val="SpecialCharTok"/>
        </w:rPr>
        <w:t>~</w:t>
      </w:r>
      <w:r>
        <w:rPr>
          <w:rStyle w:val="NormalTok"/>
        </w:rPr>
        <w:t>(mm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rot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ll3</w:t>
      </w:r>
    </w:p>
    <w:p w14:paraId="10F3D963" w14:textId="77777777" w:rsidR="0044393B" w:rsidRDefault="00E43334">
      <w:pPr>
        <w:pStyle w:val="FirstParagraph"/>
      </w:pPr>
      <w:r>
        <w:rPr>
          <w:noProof/>
        </w:rPr>
        <w:lastRenderedPageBreak/>
        <w:drawing>
          <wp:inline distT="0" distB="0" distL="0" distR="0" wp14:anchorId="10F3D972" wp14:editId="17254388">
            <wp:extent cx="4034367" cy="864507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A_BHP_Supp_211019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310" cy="866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"/>
    <w:bookmarkEnd w:id="17"/>
    <w:bookmarkEnd w:id="11"/>
    <w:sectPr w:rsidR="004439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3D978" w14:textId="77777777" w:rsidR="00B617F0" w:rsidRDefault="00E43334">
      <w:pPr>
        <w:spacing w:after="0"/>
      </w:pPr>
      <w:r>
        <w:separator/>
      </w:r>
    </w:p>
  </w:endnote>
  <w:endnote w:type="continuationSeparator" w:id="0">
    <w:p w14:paraId="10F3D97A" w14:textId="77777777" w:rsidR="00B617F0" w:rsidRDefault="00E433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3D974" w14:textId="77777777" w:rsidR="0044393B" w:rsidRDefault="00E43334">
      <w:r>
        <w:separator/>
      </w:r>
    </w:p>
  </w:footnote>
  <w:footnote w:type="continuationSeparator" w:id="0">
    <w:p w14:paraId="10F3D975" w14:textId="77777777" w:rsidR="0044393B" w:rsidRDefault="00E433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BB642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4A72"/>
    <w:rsid w:val="0044393B"/>
    <w:rsid w:val="004E29B3"/>
    <w:rsid w:val="00590D07"/>
    <w:rsid w:val="00784D58"/>
    <w:rsid w:val="008D6863"/>
    <w:rsid w:val="00AB09C3"/>
    <w:rsid w:val="00B617F0"/>
    <w:rsid w:val="00B86B75"/>
    <w:rsid w:val="00BC48D5"/>
    <w:rsid w:val="00C36279"/>
    <w:rsid w:val="00E315A3"/>
    <w:rsid w:val="00E433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3D919"/>
  <w15:docId w15:val="{8D5B67FE-A0FB-4B77-B938-80521E89B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825</Words>
  <Characters>4704</Characters>
  <Application>Microsoft Office Word</Application>
  <DocSecurity>0</DocSecurity>
  <Lines>39</Lines>
  <Paragraphs>11</Paragraphs>
  <ScaleCrop>false</ScaleCrop>
  <Company/>
  <LinksUpToDate>false</LinksUpToDate>
  <CharactersWithSpaces>5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: Evidence of traumatic brain injury in muskoxen (Ovibos moschatus). Code for heatmaps and linegraphs</dc:title>
  <dc:creator>Nicole Ackermans</dc:creator>
  <cp:keywords/>
  <cp:lastModifiedBy>Nicole Ackermans</cp:lastModifiedBy>
  <cp:revision>3</cp:revision>
  <dcterms:created xsi:type="dcterms:W3CDTF">2021-10-21T23:59:00Z</dcterms:created>
  <dcterms:modified xsi:type="dcterms:W3CDTF">2021-11-15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9/2022</vt:lpwstr>
  </property>
  <property fmtid="{D5CDD505-2E9C-101B-9397-08002B2CF9AE}" pid="3" name="output">
    <vt:lpwstr/>
  </property>
</Properties>
</file>